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05"/>
        <w:gridCol w:w="1843"/>
        <w:gridCol w:w="990"/>
        <w:gridCol w:w="3778"/>
      </w:tblGrid>
      <w:tr w:rsidR="00823F94" w:rsidRPr="00CA18D8" w14:paraId="3E61E91C" w14:textId="77777777" w:rsidTr="050E5652">
        <w:trPr>
          <w:tblCellSpacing w:w="15" w:type="dxa"/>
          <w:jc w:val="center"/>
        </w:trPr>
        <w:tc>
          <w:tcPr>
            <w:tcW w:w="0" w:type="auto"/>
            <w:gridSpan w:val="4"/>
            <w:shd w:val="clear" w:color="auto" w:fill="993311"/>
            <w:tcMar>
              <w:top w:w="15" w:type="dxa"/>
              <w:left w:w="15" w:type="dxa"/>
              <w:bottom w:w="45" w:type="dxa"/>
              <w:right w:w="15" w:type="dxa"/>
            </w:tcMar>
            <w:vAlign w:val="center"/>
            <w:hideMark/>
          </w:tcPr>
          <w:p w14:paraId="61A2D212" w14:textId="74015C69" w:rsidR="00823F94" w:rsidRPr="000C7F66" w:rsidRDefault="00823F94" w:rsidP="000B77A8">
            <w:pPr>
              <w:spacing w:after="0" w:line="360" w:lineRule="auto"/>
              <w:jc w:val="center"/>
              <w:rPr>
                <w:rFonts w:ascii="Verdana" w:eastAsia="Times New Roman" w:hAnsi="Verdana" w:cs="Times New Roman"/>
                <w:b/>
                <w:color w:val="FFFFFF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color w:val="FFFFFF"/>
                <w:sz w:val="20"/>
                <w:szCs w:val="20"/>
                <w:lang w:eastAsia="en-GB"/>
              </w:rPr>
              <w:t xml:space="preserve">Entries Close </w:t>
            </w:r>
            <w:r w:rsidR="00C74FAD">
              <w:rPr>
                <w:rFonts w:ascii="Verdana" w:eastAsia="Times New Roman" w:hAnsi="Verdana" w:cs="Times New Roman"/>
                <w:b/>
                <w:color w:val="FFFFFF"/>
                <w:sz w:val="20"/>
                <w:szCs w:val="20"/>
                <w:lang w:eastAsia="en-GB"/>
              </w:rPr>
              <w:t>21 April</w:t>
            </w:r>
            <w:r w:rsidR="008E5C0C">
              <w:rPr>
                <w:rFonts w:ascii="Verdana" w:eastAsia="Times New Roman" w:hAnsi="Verdana" w:cs="Times New Roman"/>
                <w:b/>
                <w:color w:val="FFFFFF"/>
                <w:sz w:val="20"/>
                <w:szCs w:val="20"/>
                <w:lang w:eastAsia="en-GB"/>
              </w:rPr>
              <w:t xml:space="preserve"> </w:t>
            </w:r>
            <w:r w:rsidR="00643BA5">
              <w:rPr>
                <w:rFonts w:ascii="Verdana" w:eastAsia="Times New Roman" w:hAnsi="Verdana" w:cs="Times New Roman"/>
                <w:b/>
                <w:color w:val="FFFFFF"/>
                <w:sz w:val="20"/>
                <w:szCs w:val="20"/>
                <w:lang w:eastAsia="en-GB"/>
              </w:rPr>
              <w:t>202</w:t>
            </w:r>
            <w:r w:rsidR="00D9577A">
              <w:rPr>
                <w:rFonts w:ascii="Verdana" w:eastAsia="Times New Roman" w:hAnsi="Verdana" w:cs="Times New Roman"/>
                <w:b/>
                <w:color w:val="FFFFFF"/>
                <w:sz w:val="20"/>
                <w:szCs w:val="20"/>
                <w:lang w:eastAsia="en-GB"/>
              </w:rPr>
              <w:t>3</w:t>
            </w:r>
            <w:r w:rsidR="00616443">
              <w:rPr>
                <w:rFonts w:ascii="Verdana" w:eastAsia="Times New Roman" w:hAnsi="Verdana" w:cs="Times New Roman"/>
                <w:b/>
                <w:color w:val="FFFFFF"/>
                <w:sz w:val="20"/>
                <w:szCs w:val="20"/>
                <w:lang w:eastAsia="en-GB"/>
              </w:rPr>
              <w:t xml:space="preserve"> – ONLINE ENTRI</w:t>
            </w:r>
            <w:r w:rsidR="003F10CA">
              <w:rPr>
                <w:rFonts w:ascii="Verdana" w:eastAsia="Times New Roman" w:hAnsi="Verdana" w:cs="Times New Roman"/>
                <w:b/>
                <w:color w:val="FFFFFF"/>
                <w:sz w:val="20"/>
                <w:szCs w:val="20"/>
                <w:lang w:eastAsia="en-GB"/>
              </w:rPr>
              <w:t>E</w:t>
            </w:r>
            <w:r w:rsidR="00616443">
              <w:rPr>
                <w:rFonts w:ascii="Verdana" w:eastAsia="Times New Roman" w:hAnsi="Verdana" w:cs="Times New Roman"/>
                <w:b/>
                <w:color w:val="FFFFFF"/>
                <w:sz w:val="20"/>
                <w:szCs w:val="20"/>
                <w:lang w:eastAsia="en-GB"/>
              </w:rPr>
              <w:t>S ONLY</w:t>
            </w:r>
            <w:r w:rsidR="00744633">
              <w:rPr>
                <w:rFonts w:ascii="Verdana" w:eastAsia="Times New Roman" w:hAnsi="Verdana" w:cs="Times New Roman"/>
                <w:b/>
                <w:color w:val="FFFFFF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823F94" w:rsidRPr="00823F94" w14:paraId="740B862F" w14:textId="77777777" w:rsidTr="050E5652">
        <w:trPr>
          <w:tblCellSpacing w:w="15" w:type="dxa"/>
          <w:jc w:val="center"/>
        </w:trPr>
        <w:tc>
          <w:tcPr>
            <w:tcW w:w="0" w:type="auto"/>
            <w:gridSpan w:val="4"/>
            <w:vAlign w:val="center"/>
            <w:hideMark/>
          </w:tcPr>
          <w:p w14:paraId="7827C254" w14:textId="77777777" w:rsidR="00FB0606" w:rsidRDefault="00FB0606" w:rsidP="00EF6A45">
            <w:pPr>
              <w:spacing w:after="0" w:line="360" w:lineRule="auto"/>
              <w:jc w:val="center"/>
              <w:rPr>
                <w:rFonts w:ascii="Verdana" w:eastAsia="Times New Roman" w:hAnsi="Verdana" w:cs="Times New Roman"/>
                <w:b/>
                <w:bCs/>
                <w:sz w:val="21"/>
                <w:szCs w:val="21"/>
                <w:lang w:eastAsia="en-GB"/>
              </w:rPr>
            </w:pPr>
            <w:r>
              <w:rPr>
                <w:rFonts w:ascii="Verdana" w:eastAsia="Times New Roman" w:hAnsi="Verdana" w:cs="Times New Roman"/>
                <w:noProof/>
                <w:sz w:val="18"/>
                <w:szCs w:val="18"/>
              </w:rPr>
              <w:drawing>
                <wp:anchor distT="0" distB="0" distL="114300" distR="114300" simplePos="0" relativeHeight="251660800" behindDoc="1" locked="0" layoutInCell="1" allowOverlap="1" wp14:anchorId="1B50E294" wp14:editId="43E17704">
                  <wp:simplePos x="0" y="0"/>
                  <wp:positionH relativeFrom="column">
                    <wp:posOffset>2465705</wp:posOffset>
                  </wp:positionH>
                  <wp:positionV relativeFrom="paragraph">
                    <wp:posOffset>255905</wp:posOffset>
                  </wp:positionV>
                  <wp:extent cx="814070" cy="814070"/>
                  <wp:effectExtent l="0" t="0" r="0" b="0"/>
                  <wp:wrapTight wrapText="bothSides">
                    <wp:wrapPolygon edited="0">
                      <wp:start x="0" y="0"/>
                      <wp:lineTo x="0" y="21229"/>
                      <wp:lineTo x="21229" y="21229"/>
                      <wp:lineTo x="21229" y="0"/>
                      <wp:lineTo x="0" y="0"/>
                    </wp:wrapPolygon>
                  </wp:wrapTight>
                  <wp:docPr id="2" name="Picture 2" descr="A picture containing logo&#10;&#10;Description automatically generated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logo&#10;&#10;Description automatically generated">
                            <a:hlinkClick r:id="rId7"/>
                          </pic:cNvPr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4070" cy="814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16443" w:rsidRPr="003F10CA">
              <w:rPr>
                <w:rFonts w:ascii="Verdana" w:eastAsia="Times New Roman" w:hAnsi="Verdana" w:cs="Times New Roman"/>
                <w:b/>
                <w:bCs/>
                <w:lang w:eastAsia="en-GB"/>
              </w:rPr>
              <w:t>FREDS PASS POSITIVE DOG TRAINING CLUB INC</w:t>
            </w:r>
            <w:r w:rsidR="00EF6A45">
              <w:rPr>
                <w:rFonts w:ascii="Verdana" w:eastAsia="Times New Roman" w:hAnsi="Verdana" w:cs="Times New Roman"/>
                <w:b/>
                <w:bCs/>
                <w:sz w:val="21"/>
                <w:szCs w:val="21"/>
                <w:lang w:eastAsia="en-GB"/>
              </w:rPr>
              <w:br/>
            </w:r>
          </w:p>
          <w:p w14:paraId="2E3D7F32" w14:textId="77777777" w:rsidR="00FB0606" w:rsidRDefault="00FB0606" w:rsidP="00EF6A45">
            <w:pPr>
              <w:spacing w:after="0" w:line="360" w:lineRule="auto"/>
              <w:jc w:val="center"/>
              <w:rPr>
                <w:rFonts w:ascii="Verdana" w:eastAsia="Times New Roman" w:hAnsi="Verdana" w:cs="Times New Roman"/>
                <w:b/>
                <w:bCs/>
                <w:sz w:val="21"/>
                <w:szCs w:val="21"/>
                <w:lang w:eastAsia="en-GB"/>
              </w:rPr>
            </w:pPr>
          </w:p>
          <w:p w14:paraId="6C6D0875" w14:textId="77777777" w:rsidR="00FB0606" w:rsidRDefault="00FB0606" w:rsidP="00EF6A45">
            <w:pPr>
              <w:spacing w:after="0" w:line="360" w:lineRule="auto"/>
              <w:jc w:val="center"/>
              <w:rPr>
                <w:rFonts w:ascii="Verdana" w:eastAsia="Times New Roman" w:hAnsi="Verdana" w:cs="Times New Roman"/>
                <w:b/>
                <w:bCs/>
                <w:sz w:val="21"/>
                <w:szCs w:val="21"/>
                <w:lang w:eastAsia="en-GB"/>
              </w:rPr>
            </w:pPr>
          </w:p>
          <w:p w14:paraId="112CF88B" w14:textId="77777777" w:rsidR="00FB0606" w:rsidRDefault="00FB0606" w:rsidP="00EF6A45">
            <w:pPr>
              <w:spacing w:after="0" w:line="360" w:lineRule="auto"/>
              <w:jc w:val="center"/>
              <w:rPr>
                <w:rFonts w:ascii="Verdana" w:eastAsia="Times New Roman" w:hAnsi="Verdana" w:cs="Times New Roman"/>
                <w:b/>
                <w:bCs/>
                <w:sz w:val="21"/>
                <w:szCs w:val="21"/>
                <w:lang w:eastAsia="en-GB"/>
              </w:rPr>
            </w:pPr>
          </w:p>
          <w:p w14:paraId="4D38B894" w14:textId="3169760D" w:rsidR="00636EC9" w:rsidRDefault="00E249DB" w:rsidP="00EF6A45">
            <w:pPr>
              <w:spacing w:after="0" w:line="360" w:lineRule="auto"/>
              <w:jc w:val="center"/>
              <w:rPr>
                <w:rFonts w:ascii="Verdana" w:eastAsia="Times New Roman" w:hAnsi="Verdana" w:cs="Times New Roman"/>
                <w:b/>
                <w:bCs/>
                <w:sz w:val="21"/>
                <w:szCs w:val="21"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21"/>
                <w:szCs w:val="21"/>
                <w:lang w:eastAsia="en-GB"/>
              </w:rPr>
              <w:t xml:space="preserve"> </w:t>
            </w:r>
            <w:r w:rsidR="00F81CF6">
              <w:rPr>
                <w:rFonts w:ascii="Verdana" w:eastAsia="Times New Roman" w:hAnsi="Verdana" w:cs="Times New Roman"/>
                <w:b/>
                <w:bCs/>
                <w:sz w:val="21"/>
                <w:szCs w:val="21"/>
                <w:lang w:eastAsia="en-GB"/>
              </w:rPr>
              <w:t xml:space="preserve">JUMPING &amp; AGILITY TRIALS – </w:t>
            </w:r>
            <w:r w:rsidR="00CC24DC">
              <w:rPr>
                <w:rFonts w:ascii="Verdana" w:eastAsia="Times New Roman" w:hAnsi="Verdana" w:cs="Times New Roman"/>
                <w:b/>
                <w:bCs/>
                <w:sz w:val="21"/>
                <w:szCs w:val="21"/>
                <w:lang w:eastAsia="en-GB"/>
              </w:rPr>
              <w:t>5</w:t>
            </w:r>
            <w:r w:rsidR="00F81CF6">
              <w:rPr>
                <w:rFonts w:ascii="Verdana" w:eastAsia="Times New Roman" w:hAnsi="Verdana" w:cs="Times New Roman"/>
                <w:b/>
                <w:bCs/>
                <w:sz w:val="21"/>
                <w:szCs w:val="21"/>
                <w:lang w:eastAsia="en-GB"/>
              </w:rPr>
              <w:t xml:space="preserve"> and</w:t>
            </w:r>
            <w:r w:rsidR="00CC24DC">
              <w:rPr>
                <w:rFonts w:ascii="Verdana" w:eastAsia="Times New Roman" w:hAnsi="Verdana" w:cs="Times New Roman"/>
                <w:b/>
                <w:bCs/>
                <w:sz w:val="21"/>
                <w:szCs w:val="21"/>
                <w:lang w:eastAsia="en-GB"/>
              </w:rPr>
              <w:t xml:space="preserve"> 6</w:t>
            </w:r>
            <w:r w:rsidR="00F81CF6">
              <w:rPr>
                <w:rFonts w:ascii="Verdana" w:eastAsia="Times New Roman" w:hAnsi="Verdana" w:cs="Times New Roman"/>
                <w:b/>
                <w:bCs/>
                <w:sz w:val="21"/>
                <w:szCs w:val="21"/>
                <w:lang w:eastAsia="en-GB"/>
              </w:rPr>
              <w:t xml:space="preserve"> </w:t>
            </w:r>
            <w:r w:rsidR="00CC24DC">
              <w:rPr>
                <w:rFonts w:ascii="Verdana" w:eastAsia="Times New Roman" w:hAnsi="Verdana" w:cs="Times New Roman"/>
                <w:b/>
                <w:bCs/>
                <w:sz w:val="21"/>
                <w:szCs w:val="21"/>
                <w:lang w:eastAsia="en-GB"/>
              </w:rPr>
              <w:t>May</w:t>
            </w:r>
            <w:r w:rsidR="00F81CF6">
              <w:rPr>
                <w:rFonts w:ascii="Verdana" w:eastAsia="Times New Roman" w:hAnsi="Verdana" w:cs="Times New Roman"/>
                <w:b/>
                <w:bCs/>
                <w:sz w:val="21"/>
                <w:szCs w:val="21"/>
                <w:lang w:eastAsia="en-GB"/>
              </w:rPr>
              <w:t xml:space="preserve"> </w:t>
            </w:r>
            <w:r w:rsidR="00744633">
              <w:rPr>
                <w:rFonts w:ascii="Verdana" w:eastAsia="Times New Roman" w:hAnsi="Verdana" w:cs="Times New Roman"/>
                <w:b/>
                <w:bCs/>
                <w:sz w:val="21"/>
                <w:szCs w:val="21"/>
                <w:lang w:eastAsia="en-GB"/>
              </w:rPr>
              <w:t>202</w:t>
            </w:r>
            <w:r w:rsidR="001D5D0D">
              <w:rPr>
                <w:rFonts w:ascii="Verdana" w:eastAsia="Times New Roman" w:hAnsi="Verdana" w:cs="Times New Roman"/>
                <w:b/>
                <w:bCs/>
                <w:sz w:val="21"/>
                <w:szCs w:val="21"/>
                <w:lang w:eastAsia="en-GB"/>
              </w:rPr>
              <w:t>3</w:t>
            </w:r>
          </w:p>
          <w:p w14:paraId="140DE4B4" w14:textId="7A545CDB" w:rsidR="00823F94" w:rsidRPr="00823F94" w:rsidRDefault="00616443" w:rsidP="00EF6A45">
            <w:pPr>
              <w:spacing w:after="0" w:line="360" w:lineRule="auto"/>
              <w:jc w:val="center"/>
              <w:rPr>
                <w:rFonts w:ascii="Verdana" w:eastAsia="Times New Roman" w:hAnsi="Verdana" w:cs="Times New Roman"/>
                <w:sz w:val="17"/>
                <w:szCs w:val="17"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21"/>
                <w:szCs w:val="21"/>
                <w:lang w:eastAsia="en-GB"/>
              </w:rPr>
              <w:t>Venue: Fred</w:t>
            </w:r>
            <w:r w:rsidR="005E11B9">
              <w:rPr>
                <w:rFonts w:ascii="Verdana" w:eastAsia="Times New Roman" w:hAnsi="Verdana" w:cs="Times New Roman"/>
                <w:b/>
                <w:bCs/>
                <w:sz w:val="21"/>
                <w:szCs w:val="21"/>
                <w:lang w:eastAsia="en-GB"/>
              </w:rPr>
              <w:t>’</w:t>
            </w:r>
            <w:r>
              <w:rPr>
                <w:rFonts w:ascii="Verdana" w:eastAsia="Times New Roman" w:hAnsi="Verdana" w:cs="Times New Roman"/>
                <w:b/>
                <w:bCs/>
                <w:sz w:val="21"/>
                <w:szCs w:val="21"/>
                <w:lang w:eastAsia="en-GB"/>
              </w:rPr>
              <w:t>s Pass Reserve, 20 Bees Creek Rd</w:t>
            </w:r>
          </w:p>
        </w:tc>
      </w:tr>
      <w:tr w:rsidR="00823F94" w:rsidRPr="00823F94" w14:paraId="3978A9FC" w14:textId="77777777" w:rsidTr="001A5BEF">
        <w:trPr>
          <w:tblCellSpacing w:w="15" w:type="dxa"/>
          <w:jc w:val="center"/>
        </w:trPr>
        <w:tc>
          <w:tcPr>
            <w:tcW w:w="2360" w:type="dxa"/>
            <w:hideMark/>
          </w:tcPr>
          <w:p w14:paraId="203B4E48" w14:textId="77777777" w:rsidR="00823F94" w:rsidRPr="000C7F66" w:rsidRDefault="00823F94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Judge:</w:t>
            </w:r>
          </w:p>
        </w:tc>
        <w:tc>
          <w:tcPr>
            <w:tcW w:w="6566" w:type="dxa"/>
            <w:gridSpan w:val="3"/>
            <w:hideMark/>
          </w:tcPr>
          <w:p w14:paraId="1E36DAE8" w14:textId="4E8948D2" w:rsidR="00E86E71" w:rsidRPr="000C7F66" w:rsidRDefault="00616443" w:rsidP="006B5568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4B17E4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B</w:t>
            </w:r>
            <w:r w:rsidR="008D0CE3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oth</w:t>
            </w:r>
            <w:r w:rsidRPr="004B17E4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 xml:space="preserve"> Trials:</w:t>
            </w:r>
            <w:r w:rsidR="00F81CF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="00A77975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Nicole Ford (WA)</w:t>
            </w:r>
          </w:p>
        </w:tc>
      </w:tr>
      <w:tr w:rsidR="001A5BEF" w:rsidRPr="00823F94" w14:paraId="75467A2F" w14:textId="77777777" w:rsidTr="001A5BEF">
        <w:trPr>
          <w:tblCellSpacing w:w="15" w:type="dxa"/>
          <w:jc w:val="center"/>
        </w:trPr>
        <w:tc>
          <w:tcPr>
            <w:tcW w:w="2360" w:type="dxa"/>
            <w:hideMark/>
          </w:tcPr>
          <w:p w14:paraId="651DE8C2" w14:textId="77777777" w:rsidR="001A5BEF" w:rsidRPr="000C7F66" w:rsidRDefault="001A5BEF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Judging Commences:</w:t>
            </w:r>
          </w:p>
        </w:tc>
        <w:tc>
          <w:tcPr>
            <w:tcW w:w="6566" w:type="dxa"/>
            <w:gridSpan w:val="3"/>
            <w:hideMark/>
          </w:tcPr>
          <w:p w14:paraId="7778474D" w14:textId="77777777" w:rsidR="001A5BEF" w:rsidRDefault="00CC24DC" w:rsidP="009E504A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 xml:space="preserve">Friday </w:t>
            </w:r>
            <w:r w:rsidR="001A5BEF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Night</w:t>
            </w:r>
            <w:r w:rsidR="001A5BEF"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:</w:t>
            </w:r>
            <w:r w:rsidR="001A5BEF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 xml:space="preserve"> </w:t>
            </w:r>
            <w:r w:rsidR="001A5BEF" w:rsidRPr="00721144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7.00</w:t>
            </w:r>
            <w:r w:rsidR="001A5BEF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="001A5BEF" w:rsidRPr="00721144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pm</w:t>
            </w:r>
            <w:r w:rsidR="001A5BEF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 xml:space="preserve">     Check-In: </w:t>
            </w:r>
            <w:r w:rsidRPr="00CC24DC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Friday</w:t>
            </w:r>
            <w:r w:rsidR="001A5BEF" w:rsidRPr="00721144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night</w:t>
            </w:r>
            <w:r w:rsidR="001A5BEF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-</w:t>
            </w:r>
            <w:r w:rsidR="001A5BEF" w:rsidRPr="00721144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6.45</w:t>
            </w:r>
            <w:r w:rsidR="001A5BEF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="001A5BEF" w:rsidRPr="00721144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pm</w:t>
            </w:r>
          </w:p>
          <w:p w14:paraId="46F30CFF" w14:textId="200670ED" w:rsidR="00CC24DC" w:rsidRPr="000C7F66" w:rsidRDefault="00CC24DC" w:rsidP="009E504A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CC24DC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Saturday Night: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6.00pm    </w:t>
            </w:r>
            <w:r w:rsidRPr="00CC24DC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Check In: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Saturday night: 5.45pm</w:t>
            </w:r>
          </w:p>
        </w:tc>
      </w:tr>
      <w:tr w:rsidR="00823F94" w:rsidRPr="00823F94" w14:paraId="216ADEF6" w14:textId="77777777" w:rsidTr="001A5BEF">
        <w:trPr>
          <w:tblCellSpacing w:w="15" w:type="dxa"/>
          <w:jc w:val="center"/>
        </w:trPr>
        <w:tc>
          <w:tcPr>
            <w:tcW w:w="2360" w:type="dxa"/>
            <w:hideMark/>
          </w:tcPr>
          <w:p w14:paraId="2BCA5E54" w14:textId="77777777" w:rsidR="00823F94" w:rsidRPr="000C7F66" w:rsidRDefault="00823F94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Classes:</w:t>
            </w:r>
          </w:p>
        </w:tc>
        <w:tc>
          <w:tcPr>
            <w:tcW w:w="6566" w:type="dxa"/>
            <w:gridSpan w:val="3"/>
            <w:hideMark/>
          </w:tcPr>
          <w:p w14:paraId="0D917CBC" w14:textId="5DA8949C" w:rsidR="00823F94" w:rsidRPr="000C7F66" w:rsidRDefault="00F81CF6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 xml:space="preserve">Friday </w:t>
            </w:r>
            <w:r w:rsidR="00CC24DC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 xml:space="preserve">5 May </w:t>
            </w:r>
            <w:r w:rsidR="00744633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202</w:t>
            </w:r>
            <w:r w:rsidR="001D5D0D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3</w:t>
            </w:r>
            <w:r w:rsidR="007571E4" w:rsidRPr="00721144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:</w:t>
            </w:r>
            <w:r w:rsidR="007571E4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="00CC24DC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Triple</w:t>
            </w:r>
            <w:r w:rsidR="007571E4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Jumping (</w:t>
            </w:r>
            <w:r w:rsidR="00CC24DC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No Open Classes</w:t>
            </w:r>
            <w:r w:rsidR="007571E4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)</w:t>
            </w:r>
            <w:r w:rsidR="007571E4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br/>
            </w:r>
            <w:r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 xml:space="preserve">Saturday </w:t>
            </w:r>
            <w:r w:rsidR="00CC24DC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6 May</w:t>
            </w:r>
            <w:r w:rsidR="00744633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 xml:space="preserve"> 202</w:t>
            </w:r>
            <w:r w:rsidR="001D5D0D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3</w:t>
            </w:r>
            <w:r w:rsidR="007571E4" w:rsidRPr="00721144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:</w:t>
            </w:r>
            <w:r w:rsidR="007571E4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="00CC24DC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Triple</w:t>
            </w:r>
            <w:r w:rsidR="007571E4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Agility (</w:t>
            </w:r>
            <w:r w:rsidR="00CC24DC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No Open </w:t>
            </w:r>
            <w:r w:rsidR="007571E4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Classes)</w:t>
            </w:r>
          </w:p>
        </w:tc>
      </w:tr>
      <w:tr w:rsidR="00173F2F" w:rsidRPr="00823F94" w14:paraId="77D9A1C5" w14:textId="77777777" w:rsidTr="001A5BEF">
        <w:trPr>
          <w:tblCellSpacing w:w="15" w:type="dxa"/>
          <w:jc w:val="center"/>
        </w:trPr>
        <w:tc>
          <w:tcPr>
            <w:tcW w:w="2360" w:type="dxa"/>
          </w:tcPr>
          <w:p w14:paraId="5FF7DEB8" w14:textId="001293B9" w:rsidR="00173F2F" w:rsidRPr="000C7F66" w:rsidRDefault="00173F2F" w:rsidP="00823F94">
            <w:pPr>
              <w:spacing w:after="0" w:line="360" w:lineRule="auto"/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Other Classes:</w:t>
            </w:r>
          </w:p>
        </w:tc>
        <w:tc>
          <w:tcPr>
            <w:tcW w:w="6566" w:type="dxa"/>
            <w:gridSpan w:val="3"/>
          </w:tcPr>
          <w:p w14:paraId="43283081" w14:textId="65F7C8F3" w:rsidR="00173F2F" w:rsidRPr="00173F2F" w:rsidRDefault="00173F2F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173F2F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Not for Competition </w:t>
            </w:r>
          </w:p>
        </w:tc>
      </w:tr>
      <w:tr w:rsidR="00823F94" w:rsidRPr="00823F94" w14:paraId="0C01FCBF" w14:textId="77777777" w:rsidTr="001A5BEF">
        <w:trPr>
          <w:tblCellSpacing w:w="15" w:type="dxa"/>
          <w:jc w:val="center"/>
        </w:trPr>
        <w:tc>
          <w:tcPr>
            <w:tcW w:w="2360" w:type="dxa"/>
            <w:hideMark/>
          </w:tcPr>
          <w:p w14:paraId="6BCB993F" w14:textId="77777777" w:rsidR="00823F94" w:rsidRPr="000C7F66" w:rsidRDefault="00823F94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Order of Judging:</w:t>
            </w:r>
          </w:p>
        </w:tc>
        <w:tc>
          <w:tcPr>
            <w:tcW w:w="6566" w:type="dxa"/>
            <w:gridSpan w:val="3"/>
            <w:hideMark/>
          </w:tcPr>
          <w:p w14:paraId="5DD6943E" w14:textId="58A21C43" w:rsidR="00823F94" w:rsidRPr="000C7F66" w:rsidRDefault="00F81CF6" w:rsidP="001A5C34">
            <w:pPr>
              <w:spacing w:after="0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 xml:space="preserve">Friday </w:t>
            </w:r>
            <w:r w:rsidR="00CC24DC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 xml:space="preserve">5 May </w:t>
            </w:r>
            <w:r w:rsidR="00744633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202</w:t>
            </w:r>
            <w:r w:rsidR="001D5D0D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3:</w:t>
            </w:r>
            <w:r w:rsidR="00BF34A0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 xml:space="preserve"> - </w:t>
            </w:r>
            <w:r w:rsidR="050E5652" w:rsidRPr="00BF34A0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Masters, Excellent, Novice, Novice, Excellent, Masters, </w:t>
            </w:r>
            <w:r w:rsidR="00CC24DC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Masters, Excellent, Novice</w:t>
            </w:r>
            <w:r w:rsidR="007571E4" w:rsidRPr="00BF34A0">
              <w:br/>
            </w:r>
            <w:r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 xml:space="preserve">Saturday </w:t>
            </w:r>
            <w:r w:rsidR="00CC24DC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 xml:space="preserve">6 May </w:t>
            </w:r>
            <w:r w:rsidR="00744633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202</w:t>
            </w:r>
            <w:r w:rsidR="001D5D0D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3</w:t>
            </w:r>
            <w:r w:rsidR="050E5652" w:rsidRPr="050E5652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:</w:t>
            </w:r>
            <w:r w:rsidR="050E5652" w:rsidRPr="050E5652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 </w:t>
            </w:r>
            <w:r w:rsidR="050E5652" w:rsidRPr="00BF34A0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Masters, Excellent, Novice, Novice, Excellent, Masters, </w:t>
            </w:r>
            <w:r w:rsidR="00CC24DC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Masters, Excellent </w:t>
            </w:r>
            <w:r w:rsidR="00A77975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and Novice</w:t>
            </w:r>
          </w:p>
        </w:tc>
      </w:tr>
      <w:tr w:rsidR="008D0CE3" w:rsidRPr="00823F94" w14:paraId="5AA175BA" w14:textId="77777777" w:rsidTr="001A5BEF">
        <w:trPr>
          <w:tblCellSpacing w:w="15" w:type="dxa"/>
          <w:jc w:val="center"/>
        </w:trPr>
        <w:tc>
          <w:tcPr>
            <w:tcW w:w="2360" w:type="dxa"/>
            <w:hideMark/>
          </w:tcPr>
          <w:p w14:paraId="4349E648" w14:textId="77777777" w:rsidR="00823F94" w:rsidRPr="000C7F66" w:rsidRDefault="00823F94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 xml:space="preserve">Club Competition: </w:t>
            </w:r>
          </w:p>
        </w:tc>
        <w:tc>
          <w:tcPr>
            <w:tcW w:w="1813" w:type="dxa"/>
            <w:hideMark/>
          </w:tcPr>
          <w:p w14:paraId="05142928" w14:textId="77777777" w:rsidR="00823F94" w:rsidRPr="000C7F66" w:rsidRDefault="00823F94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No</w:t>
            </w:r>
          </w:p>
        </w:tc>
        <w:tc>
          <w:tcPr>
            <w:tcW w:w="960" w:type="dxa"/>
            <w:hideMark/>
          </w:tcPr>
          <w:p w14:paraId="717BA491" w14:textId="77777777" w:rsidR="00823F94" w:rsidRPr="000C7F66" w:rsidRDefault="00823F94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Catering:</w:t>
            </w:r>
          </w:p>
        </w:tc>
        <w:tc>
          <w:tcPr>
            <w:tcW w:w="3733" w:type="dxa"/>
            <w:hideMark/>
          </w:tcPr>
          <w:p w14:paraId="2F6541FE" w14:textId="5EC63A0C" w:rsidR="00823F94" w:rsidRPr="000C7F66" w:rsidRDefault="00FB0606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 </w:t>
            </w:r>
            <w:r w:rsidR="050E5652" w:rsidRPr="050E5652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Cold drinks only</w:t>
            </w:r>
          </w:p>
        </w:tc>
      </w:tr>
      <w:tr w:rsidR="00823F94" w:rsidRPr="00823F94" w14:paraId="43EFFAA3" w14:textId="77777777" w:rsidTr="001A5BEF">
        <w:trPr>
          <w:tblCellSpacing w:w="15" w:type="dxa"/>
          <w:jc w:val="center"/>
        </w:trPr>
        <w:tc>
          <w:tcPr>
            <w:tcW w:w="2360" w:type="dxa"/>
            <w:hideMark/>
          </w:tcPr>
          <w:p w14:paraId="7F2E5335" w14:textId="77777777" w:rsidR="00823F94" w:rsidRPr="000C7F66" w:rsidRDefault="00823F94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Entry Fees:</w:t>
            </w:r>
          </w:p>
        </w:tc>
        <w:tc>
          <w:tcPr>
            <w:tcW w:w="6566" w:type="dxa"/>
            <w:gridSpan w:val="3"/>
            <w:hideMark/>
          </w:tcPr>
          <w:p w14:paraId="2F3B1503" w14:textId="58521343" w:rsidR="001A5C34" w:rsidRPr="000C7F66" w:rsidRDefault="001A5C34" w:rsidP="001A5C3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Members: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="007571E4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$11.00 per Class (Inc Levy)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br/>
            </w: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Non-Members: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="007571E4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$15.00 Per Class (Inc Levy)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br/>
            </w:r>
            <w:r w:rsidR="007571E4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 xml:space="preserve">Not </w:t>
            </w:r>
            <w:r w:rsidR="00721144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f</w:t>
            </w:r>
            <w:r w:rsidR="007571E4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or Competitio</w:t>
            </w:r>
            <w:r w:rsidR="00173F2F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n</w:t>
            </w:r>
            <w:r w:rsidR="007571E4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 xml:space="preserve">: </w:t>
            </w:r>
            <w:r w:rsidR="007571E4" w:rsidRPr="007571E4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$2.00</w:t>
            </w:r>
            <w:r w:rsidR="008D0CE3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="008D0CE3" w:rsidRPr="00BF34A0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per Class</w:t>
            </w:r>
          </w:p>
          <w:p w14:paraId="08A1D834" w14:textId="7AE9BD3D" w:rsidR="003A59DE" w:rsidRPr="000C7F66" w:rsidRDefault="003A59DE" w:rsidP="001A5C34">
            <w:pPr>
              <w:spacing w:after="0" w:line="360" w:lineRule="auto"/>
              <w:ind w:right="-119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</w:p>
        </w:tc>
      </w:tr>
      <w:tr w:rsidR="00721144" w:rsidRPr="00823F94" w14:paraId="55CE56FE" w14:textId="77777777" w:rsidTr="001A5BEF">
        <w:trPr>
          <w:tblCellSpacing w:w="15" w:type="dxa"/>
          <w:jc w:val="center"/>
        </w:trPr>
        <w:tc>
          <w:tcPr>
            <w:tcW w:w="2360" w:type="dxa"/>
            <w:hideMark/>
          </w:tcPr>
          <w:p w14:paraId="686F1E72" w14:textId="77777777" w:rsidR="00721144" w:rsidRPr="000C7F66" w:rsidRDefault="00721144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Catalogue:</w:t>
            </w:r>
          </w:p>
        </w:tc>
        <w:tc>
          <w:tcPr>
            <w:tcW w:w="1813" w:type="dxa"/>
            <w:hideMark/>
          </w:tcPr>
          <w:p w14:paraId="4B024D5B" w14:textId="533DD4BE" w:rsidR="00721144" w:rsidRPr="000C7F66" w:rsidRDefault="00721144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721144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Via email: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FREE </w:t>
            </w:r>
          </w:p>
        </w:tc>
        <w:tc>
          <w:tcPr>
            <w:tcW w:w="4723" w:type="dxa"/>
            <w:gridSpan w:val="2"/>
          </w:tcPr>
          <w:p w14:paraId="09EFF673" w14:textId="06176387" w:rsidR="00721144" w:rsidRPr="000C7F66" w:rsidRDefault="00721144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7571E4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Hardcopy: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$1.00 (to be paid with entries)</w:t>
            </w:r>
          </w:p>
        </w:tc>
      </w:tr>
      <w:tr w:rsidR="00823F94" w:rsidRPr="00823F94" w14:paraId="6D23E5E2" w14:textId="77777777" w:rsidTr="001A5BEF">
        <w:trPr>
          <w:tblCellSpacing w:w="15" w:type="dxa"/>
          <w:jc w:val="center"/>
        </w:trPr>
        <w:tc>
          <w:tcPr>
            <w:tcW w:w="2360" w:type="dxa"/>
            <w:hideMark/>
          </w:tcPr>
          <w:p w14:paraId="67EC3778" w14:textId="77777777" w:rsidR="00823F94" w:rsidRPr="000C7F66" w:rsidRDefault="00823F94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Trophies:</w:t>
            </w:r>
          </w:p>
        </w:tc>
        <w:tc>
          <w:tcPr>
            <w:tcW w:w="6566" w:type="dxa"/>
            <w:gridSpan w:val="3"/>
            <w:hideMark/>
          </w:tcPr>
          <w:p w14:paraId="14E3403B" w14:textId="588BBB6C" w:rsidR="00811B13" w:rsidRPr="000C7F66" w:rsidRDefault="0082183D" w:rsidP="0082183D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721144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Trophy: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1</w:t>
            </w:r>
            <w:r w:rsidRPr="0082183D">
              <w:rPr>
                <w:rFonts w:ascii="Verdana" w:eastAsia="Times New Roman" w:hAnsi="Verdana" w:cs="Times New Roman"/>
                <w:sz w:val="18"/>
                <w:szCs w:val="18"/>
                <w:vertAlign w:val="superscript"/>
                <w:lang w:eastAsia="en-GB"/>
              </w:rPr>
              <w:t>st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Place Qualifier</w:t>
            </w:r>
            <w:r w:rsidR="00721144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.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Pr="00721144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Ribbons: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to 3</w:t>
            </w:r>
            <w:r w:rsidRPr="0082183D">
              <w:rPr>
                <w:rFonts w:ascii="Verdana" w:eastAsia="Times New Roman" w:hAnsi="Verdana" w:cs="Times New Roman"/>
                <w:sz w:val="18"/>
                <w:szCs w:val="18"/>
                <w:vertAlign w:val="superscript"/>
                <w:lang w:eastAsia="en-GB"/>
              </w:rPr>
              <w:t>rd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Place</w:t>
            </w:r>
            <w:r w:rsidR="00721144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.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="003F10CA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br/>
            </w:r>
            <w:r w:rsidRPr="00721144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Sash: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A</w:t>
            </w:r>
            <w:r w:rsidR="008D0CE3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ll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Qualifiers, </w:t>
            </w:r>
            <w:r w:rsidRPr="00721144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Certificate: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A</w:t>
            </w:r>
            <w:r w:rsidR="008D0CE3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ll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Qualifiers</w:t>
            </w:r>
          </w:p>
        </w:tc>
      </w:tr>
      <w:tr w:rsidR="00823F94" w:rsidRPr="00823F94" w14:paraId="3BC7C2E4" w14:textId="77777777" w:rsidTr="001A5BEF">
        <w:trPr>
          <w:tblCellSpacing w:w="15" w:type="dxa"/>
          <w:jc w:val="center"/>
        </w:trPr>
        <w:tc>
          <w:tcPr>
            <w:tcW w:w="2360" w:type="dxa"/>
            <w:hideMark/>
          </w:tcPr>
          <w:p w14:paraId="1536EFC3" w14:textId="77777777" w:rsidR="00823F94" w:rsidRPr="000C7F66" w:rsidRDefault="00823F94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Exhibition Manager:</w:t>
            </w:r>
          </w:p>
        </w:tc>
        <w:tc>
          <w:tcPr>
            <w:tcW w:w="6566" w:type="dxa"/>
            <w:gridSpan w:val="3"/>
            <w:hideMark/>
          </w:tcPr>
          <w:p w14:paraId="7798CB9A" w14:textId="1B8F61C2" w:rsidR="00823F94" w:rsidRPr="000C7F66" w:rsidRDefault="050E5652" w:rsidP="050E5652">
            <w:pPr>
              <w:spacing w:before="100" w:beforeAutospacing="1" w:after="100" w:afterAutospacing="1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50E5652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Tanya Reichstein </w:t>
            </w:r>
            <w:hyperlink r:id="rId9">
              <w:r w:rsidRPr="050E5652">
                <w:rPr>
                  <w:rStyle w:val="Hyperlink"/>
                  <w:rFonts w:ascii="Verdana" w:eastAsia="Times New Roman" w:hAnsi="Verdana" w:cs="Times New Roman"/>
                  <w:sz w:val="18"/>
                  <w:szCs w:val="18"/>
                  <w:lang w:eastAsia="en-GB"/>
                </w:rPr>
                <w:t>tanyanschooner@hotmail.com</w:t>
              </w:r>
            </w:hyperlink>
            <w:r w:rsidRPr="050E5652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</w:p>
        </w:tc>
      </w:tr>
      <w:tr w:rsidR="00823F94" w:rsidRPr="00823F94" w14:paraId="1B778B67" w14:textId="77777777" w:rsidTr="001A5BEF">
        <w:trPr>
          <w:tblCellSpacing w:w="15" w:type="dxa"/>
          <w:jc w:val="center"/>
        </w:trPr>
        <w:tc>
          <w:tcPr>
            <w:tcW w:w="2360" w:type="dxa"/>
            <w:hideMark/>
          </w:tcPr>
          <w:p w14:paraId="798C66B0" w14:textId="40413818" w:rsidR="00823F94" w:rsidRPr="000C7F66" w:rsidRDefault="00823F94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Entries</w:t>
            </w:r>
            <w:r w:rsidR="0082183D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/Enquiries</w:t>
            </w:r>
            <w:r w:rsidR="004B17E4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:</w:t>
            </w:r>
          </w:p>
        </w:tc>
        <w:tc>
          <w:tcPr>
            <w:tcW w:w="6566" w:type="dxa"/>
            <w:gridSpan w:val="3"/>
            <w:hideMark/>
          </w:tcPr>
          <w:p w14:paraId="1A4C612E" w14:textId="16B7346C" w:rsidR="00823F94" w:rsidRPr="000C7F66" w:rsidRDefault="0082183D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Trial Manager</w:t>
            </w:r>
          </w:p>
          <w:p w14:paraId="7F38E345" w14:textId="1E911683" w:rsidR="00823F94" w:rsidRPr="000C7F66" w:rsidRDefault="00823F94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PO Box </w:t>
            </w:r>
            <w:r w:rsidR="0082183D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1167</w:t>
            </w:r>
          </w:p>
          <w:p w14:paraId="295E2328" w14:textId="42A3AA6F" w:rsidR="00823F94" w:rsidRPr="00721144" w:rsidRDefault="00823F94" w:rsidP="00295036">
            <w:pPr>
              <w:spacing w:after="0" w:line="360" w:lineRule="auto"/>
              <w:rPr>
                <w:rFonts w:ascii="Verdana" w:eastAsia="Times New Roman" w:hAnsi="Verdana" w:cs="Times New Roman"/>
                <w:color w:val="0000FF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PALMERSTON NT 0831</w:t>
            </w:r>
            <w:r w:rsidR="00721144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br/>
            </w:r>
            <w:r w:rsidR="001A5BEF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br/>
              <w:t>Online e</w:t>
            </w:r>
            <w:r w:rsidR="00EF6A45" w:rsidRPr="0029503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ntries</w:t>
            </w:r>
            <w:r w:rsidR="00622184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 xml:space="preserve"> Only</w:t>
            </w:r>
            <w:r w:rsidR="00C74FAD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 xml:space="preserve"> – </w:t>
            </w:r>
            <w:r w:rsidR="001146E9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K9entries</w:t>
            </w:r>
          </w:p>
        </w:tc>
      </w:tr>
      <w:tr w:rsidR="00823F94" w:rsidRPr="00823F94" w14:paraId="3805A5B6" w14:textId="77777777" w:rsidTr="001A5BEF">
        <w:trPr>
          <w:tblCellSpacing w:w="15" w:type="dxa"/>
          <w:jc w:val="center"/>
        </w:trPr>
        <w:tc>
          <w:tcPr>
            <w:tcW w:w="2360" w:type="dxa"/>
            <w:hideMark/>
          </w:tcPr>
          <w:p w14:paraId="542BA809" w14:textId="3497742A" w:rsidR="00823F94" w:rsidRPr="000C7F66" w:rsidRDefault="00823F94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 xml:space="preserve">Direct Deposit and </w:t>
            </w:r>
            <w:r w:rsidR="008D0CE3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br/>
            </w: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Internet Banking:</w:t>
            </w:r>
          </w:p>
        </w:tc>
        <w:tc>
          <w:tcPr>
            <w:tcW w:w="6566" w:type="dxa"/>
            <w:gridSpan w:val="3"/>
            <w:hideMark/>
          </w:tcPr>
          <w:p w14:paraId="29DA5543" w14:textId="44CF6B1F" w:rsidR="00823F94" w:rsidRPr="000C7F66" w:rsidRDefault="009E504A" w:rsidP="00823F94">
            <w:pPr>
              <w:spacing w:before="100" w:beforeAutospacing="1" w:after="100" w:afterAutospacing="1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Account Name</w:t>
            </w:r>
            <w:r w:rsidR="00823F94"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:</w:t>
            </w:r>
            <w:r w:rsidR="00823F94"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="0082183D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Fred</w:t>
            </w:r>
            <w:r w:rsidR="00384B4B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’</w:t>
            </w:r>
            <w:r w:rsidR="0082183D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s Pass Positive Dog Training Club</w:t>
            </w:r>
            <w:r w:rsidR="00823F94"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br/>
            </w:r>
            <w:r w:rsidR="00823F94"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BSB:</w:t>
            </w:r>
            <w:r w:rsidR="00823F94"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="0082183D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085-949</w:t>
            </w:r>
            <w:r w:rsidR="00823F94"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     </w:t>
            </w:r>
            <w:r w:rsidR="00823F94"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 xml:space="preserve">A/C: </w:t>
            </w:r>
            <w:r w:rsidR="0082183D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553075782</w:t>
            </w:r>
          </w:p>
        </w:tc>
      </w:tr>
      <w:tr w:rsidR="001A5C34" w:rsidRPr="00823F94" w14:paraId="7F7368DD" w14:textId="77777777" w:rsidTr="050E5652">
        <w:trPr>
          <w:tblCellSpacing w:w="15" w:type="dxa"/>
          <w:jc w:val="center"/>
        </w:trPr>
        <w:tc>
          <w:tcPr>
            <w:tcW w:w="0" w:type="auto"/>
            <w:gridSpan w:val="4"/>
            <w:hideMark/>
          </w:tcPr>
          <w:p w14:paraId="5C3E7446" w14:textId="536FE2E0" w:rsidR="001C4F78" w:rsidRPr="00FB0606" w:rsidRDefault="001C4F78" w:rsidP="00C11376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sz w:val="17"/>
                <w:szCs w:val="17"/>
                <w:lang w:eastAsia="en-GB"/>
              </w:rPr>
              <w:t xml:space="preserve">Pursuant to </w:t>
            </w:r>
            <w:r w:rsidRPr="00660ADF">
              <w:rPr>
                <w:rFonts w:ascii="Verdana" w:eastAsia="Times New Roman" w:hAnsi="Verdana" w:cs="Times New Roman"/>
                <w:b/>
                <w:bCs/>
                <w:sz w:val="17"/>
                <w:szCs w:val="17"/>
                <w:lang w:eastAsia="en-GB"/>
              </w:rPr>
              <w:t>NACA</w:t>
            </w:r>
            <w:r>
              <w:rPr>
                <w:rFonts w:ascii="Verdana" w:eastAsia="Times New Roman" w:hAnsi="Verdana" w:cs="Times New Roman"/>
                <w:sz w:val="17"/>
                <w:szCs w:val="17"/>
                <w:lang w:eastAsia="en-GB"/>
              </w:rPr>
              <w:t xml:space="preserve"> </w:t>
            </w:r>
            <w:r w:rsidRPr="006D6DEE">
              <w:rPr>
                <w:rFonts w:ascii="Verdana" w:eastAsia="Times New Roman" w:hAnsi="Verdana" w:cs="Times New Roman"/>
                <w:b/>
                <w:bCs/>
                <w:sz w:val="17"/>
                <w:szCs w:val="17"/>
                <w:lang w:eastAsia="en-GB"/>
              </w:rPr>
              <w:t>Rule 3.</w:t>
            </w:r>
            <w:r w:rsidR="006D6DEE" w:rsidRPr="006D6DEE">
              <w:rPr>
                <w:rFonts w:ascii="Verdana" w:eastAsia="Times New Roman" w:hAnsi="Verdana" w:cs="Times New Roman"/>
                <w:b/>
                <w:bCs/>
                <w:sz w:val="17"/>
                <w:szCs w:val="17"/>
                <w:lang w:eastAsia="en-GB"/>
              </w:rPr>
              <w:t>1.4</w:t>
            </w:r>
            <w:r>
              <w:rPr>
                <w:rFonts w:ascii="Verdana" w:eastAsia="Times New Roman" w:hAnsi="Verdana" w:cs="Times New Roman"/>
                <w:sz w:val="17"/>
                <w:szCs w:val="17"/>
                <w:lang w:eastAsia="en-GB"/>
              </w:rPr>
              <w:t xml:space="preserve"> Exhibitors and dogs participating at an exhibition do so at their own </w:t>
            </w:r>
            <w:r w:rsidRPr="00FB0606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risk.</w:t>
            </w:r>
          </w:p>
          <w:p w14:paraId="62FF83E2" w14:textId="77777777" w:rsidR="001C4F78" w:rsidRPr="00823F94" w:rsidRDefault="001C4F78" w:rsidP="001A5C34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7"/>
                <w:szCs w:val="17"/>
                <w:lang w:eastAsia="en-GB"/>
              </w:rPr>
            </w:pPr>
          </w:p>
        </w:tc>
      </w:tr>
    </w:tbl>
    <w:p w14:paraId="098AD87B" w14:textId="77777777" w:rsidR="00823F94" w:rsidRDefault="00823F94" w:rsidP="00823F94">
      <w:pPr>
        <w:spacing w:line="360" w:lineRule="auto"/>
      </w:pPr>
    </w:p>
    <w:sectPr w:rsidR="00823F94" w:rsidSect="00D62C5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B2A8A2" w14:textId="77777777" w:rsidR="000815C7" w:rsidRDefault="000815C7" w:rsidP="0028037D">
      <w:pPr>
        <w:spacing w:after="0" w:line="240" w:lineRule="auto"/>
      </w:pPr>
      <w:r>
        <w:separator/>
      </w:r>
    </w:p>
  </w:endnote>
  <w:endnote w:type="continuationSeparator" w:id="0">
    <w:p w14:paraId="35CE1C26" w14:textId="77777777" w:rsidR="000815C7" w:rsidRDefault="000815C7" w:rsidP="002803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AF128" w14:textId="77777777" w:rsidR="0028037D" w:rsidRDefault="002803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F3020" w14:textId="77777777" w:rsidR="0028037D" w:rsidRDefault="002803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35537" w14:textId="77777777" w:rsidR="0028037D" w:rsidRDefault="002803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3AD402" w14:textId="77777777" w:rsidR="000815C7" w:rsidRDefault="000815C7" w:rsidP="0028037D">
      <w:pPr>
        <w:spacing w:after="0" w:line="240" w:lineRule="auto"/>
      </w:pPr>
      <w:r>
        <w:separator/>
      </w:r>
    </w:p>
  </w:footnote>
  <w:footnote w:type="continuationSeparator" w:id="0">
    <w:p w14:paraId="5A44AE38" w14:textId="77777777" w:rsidR="000815C7" w:rsidRDefault="000815C7" w:rsidP="002803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85613" w14:textId="77777777" w:rsidR="0028037D" w:rsidRDefault="002803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3182E" w14:textId="77777777" w:rsidR="0028037D" w:rsidRDefault="002803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63E4" w14:textId="77777777" w:rsidR="0028037D" w:rsidRDefault="0028037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DYxMLI0MTa2MDBS0lEKTi0uzszPAykwNK4FAB+EFSctAAAA"/>
  </w:docVars>
  <w:rsids>
    <w:rsidRoot w:val="00B56F5D"/>
    <w:rsid w:val="00032535"/>
    <w:rsid w:val="00035F0B"/>
    <w:rsid w:val="000476EC"/>
    <w:rsid w:val="000815C7"/>
    <w:rsid w:val="000B77A8"/>
    <w:rsid w:val="000C7F66"/>
    <w:rsid w:val="000F52A6"/>
    <w:rsid w:val="001146E9"/>
    <w:rsid w:val="00137247"/>
    <w:rsid w:val="001739C4"/>
    <w:rsid w:val="00173F2F"/>
    <w:rsid w:val="001809B3"/>
    <w:rsid w:val="00187990"/>
    <w:rsid w:val="001A3023"/>
    <w:rsid w:val="001A5BEF"/>
    <w:rsid w:val="001A5C34"/>
    <w:rsid w:val="001C4F78"/>
    <w:rsid w:val="001D5027"/>
    <w:rsid w:val="001D5D0D"/>
    <w:rsid w:val="00217AFD"/>
    <w:rsid w:val="0028037D"/>
    <w:rsid w:val="00287221"/>
    <w:rsid w:val="00295036"/>
    <w:rsid w:val="002E4561"/>
    <w:rsid w:val="00313776"/>
    <w:rsid w:val="00327248"/>
    <w:rsid w:val="00333F83"/>
    <w:rsid w:val="00384B4B"/>
    <w:rsid w:val="00392738"/>
    <w:rsid w:val="003A574F"/>
    <w:rsid w:val="003A59DE"/>
    <w:rsid w:val="003C0AB8"/>
    <w:rsid w:val="003F10CA"/>
    <w:rsid w:val="00400DB3"/>
    <w:rsid w:val="00407737"/>
    <w:rsid w:val="0046311E"/>
    <w:rsid w:val="00463496"/>
    <w:rsid w:val="00481D08"/>
    <w:rsid w:val="004B17E4"/>
    <w:rsid w:val="004B443D"/>
    <w:rsid w:val="004C0800"/>
    <w:rsid w:val="005211E6"/>
    <w:rsid w:val="00540383"/>
    <w:rsid w:val="005408AD"/>
    <w:rsid w:val="005E09A0"/>
    <w:rsid w:val="005E11B9"/>
    <w:rsid w:val="00605323"/>
    <w:rsid w:val="00616443"/>
    <w:rsid w:val="00622184"/>
    <w:rsid w:val="00636EC9"/>
    <w:rsid w:val="00643BA5"/>
    <w:rsid w:val="00660ADF"/>
    <w:rsid w:val="006B5568"/>
    <w:rsid w:val="006D0A5B"/>
    <w:rsid w:val="006D6DEE"/>
    <w:rsid w:val="00721144"/>
    <w:rsid w:val="00737FA1"/>
    <w:rsid w:val="00744633"/>
    <w:rsid w:val="007571E4"/>
    <w:rsid w:val="007E361C"/>
    <w:rsid w:val="0081013F"/>
    <w:rsid w:val="00811B13"/>
    <w:rsid w:val="0082183D"/>
    <w:rsid w:val="00823F94"/>
    <w:rsid w:val="008674C1"/>
    <w:rsid w:val="0087157A"/>
    <w:rsid w:val="0087353C"/>
    <w:rsid w:val="008D0CE3"/>
    <w:rsid w:val="008D3CE8"/>
    <w:rsid w:val="008D6130"/>
    <w:rsid w:val="008E5C0C"/>
    <w:rsid w:val="009E21AC"/>
    <w:rsid w:val="009E504A"/>
    <w:rsid w:val="00A63782"/>
    <w:rsid w:val="00A66BFD"/>
    <w:rsid w:val="00A77975"/>
    <w:rsid w:val="00B3324B"/>
    <w:rsid w:val="00B56F5D"/>
    <w:rsid w:val="00B742C6"/>
    <w:rsid w:val="00BF34A0"/>
    <w:rsid w:val="00C11376"/>
    <w:rsid w:val="00C47CE1"/>
    <w:rsid w:val="00C70996"/>
    <w:rsid w:val="00C74FAD"/>
    <w:rsid w:val="00C806FF"/>
    <w:rsid w:val="00CA18D8"/>
    <w:rsid w:val="00CB3C67"/>
    <w:rsid w:val="00CC24DC"/>
    <w:rsid w:val="00D56C9E"/>
    <w:rsid w:val="00D62C5E"/>
    <w:rsid w:val="00D9577A"/>
    <w:rsid w:val="00DB78A0"/>
    <w:rsid w:val="00DE2E85"/>
    <w:rsid w:val="00DF5921"/>
    <w:rsid w:val="00E249DB"/>
    <w:rsid w:val="00E86E71"/>
    <w:rsid w:val="00ED6F07"/>
    <w:rsid w:val="00EF031E"/>
    <w:rsid w:val="00EF1848"/>
    <w:rsid w:val="00EF6A45"/>
    <w:rsid w:val="00F21949"/>
    <w:rsid w:val="00F81CF6"/>
    <w:rsid w:val="00F900FB"/>
    <w:rsid w:val="00F93952"/>
    <w:rsid w:val="00FB0606"/>
    <w:rsid w:val="00FE3002"/>
    <w:rsid w:val="050E5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871BD91"/>
  <w15:docId w15:val="{8D25D4E3-3B08-439C-9109-16649EAC8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56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56F5D"/>
    <w:rPr>
      <w:strike w:val="0"/>
      <w:dstrike w:val="0"/>
      <w:color w:val="0000FF"/>
      <w:u w:val="none"/>
      <w:effect w:val="none"/>
    </w:rPr>
  </w:style>
  <w:style w:type="paragraph" w:styleId="NormalWeb">
    <w:name w:val="Normal (Web)"/>
    <w:basedOn w:val="Normal"/>
    <w:uiPriority w:val="99"/>
    <w:unhideWhenUsed/>
    <w:rsid w:val="00B56F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B56F5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6F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6F5D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D502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803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037D"/>
  </w:style>
  <w:style w:type="paragraph" w:styleId="Footer">
    <w:name w:val="footer"/>
    <w:basedOn w:val="Normal"/>
    <w:link w:val="FooterChar"/>
    <w:uiPriority w:val="99"/>
    <w:unhideWhenUsed/>
    <w:rsid w:val="002803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037D"/>
  </w:style>
  <w:style w:type="character" w:styleId="FollowedHyperlink">
    <w:name w:val="FollowedHyperlink"/>
    <w:basedOn w:val="DefaultParagraphFont"/>
    <w:uiPriority w:val="99"/>
    <w:semiHidden/>
    <w:unhideWhenUsed/>
    <w:rsid w:val="001A5BE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14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05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26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93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55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3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fppdt.org.au/trialling.php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tanyanschooner@hotmail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Props1.xml><?xml version="1.0" encoding="utf-8"?>
<ds:datastoreItem xmlns:ds="http://schemas.openxmlformats.org/officeDocument/2006/customXml" ds:itemID="{AFA3990E-12C2-4D83-8682-075DCAB8BF78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3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diaMan</dc:creator>
  <cp:lastModifiedBy>Fred's Pass Positive Dog Training Club</cp:lastModifiedBy>
  <cp:revision>3</cp:revision>
  <dcterms:created xsi:type="dcterms:W3CDTF">2022-11-22T09:09:00Z</dcterms:created>
  <dcterms:modified xsi:type="dcterms:W3CDTF">2023-01-21T08:09:00Z</dcterms:modified>
</cp:coreProperties>
</file>